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día-1-de-centros"/>
    <w:p>
      <w:pPr>
        <w:pStyle w:val="Heading2"/>
      </w:pPr>
      <w:r>
        <w:t xml:space="preserve">Lección 4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sumar y restar.</w:t>
      </w:r>
    </w:p>
    <w:bookmarkStart w:id="21" w:name="X324fd2e07d55f5f5cf9f78aed164807e6bac52c"/>
    <w:p>
      <w:pPr>
        <w:pStyle w:val="Heading3"/>
      </w:pPr>
      <w:r>
        <w:t xml:space="preserve">Calentamiento: Conversación numérica: Usemos decenas para sumar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34" w:name="centros-momento-de-escoger"/>
    <w:p>
      <w:pPr>
        <w:pStyle w:val="Heading3"/>
      </w:pPr>
      <w:r>
        <w:t xml:space="preserve">4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59378.108739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59378.12985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29" name="Picture"/>
            <a:graphic>
              <a:graphicData uri="http://schemas.openxmlformats.org/drawingml/2006/picture">
                <pic:pic>
                  <pic:nvPicPr>
                    <pic:cNvPr descr="/app/tmp/embedder-1671059378.15332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38Z</dcterms:created>
  <dcterms:modified xsi:type="dcterms:W3CDTF">2022-12-14T23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/aeCTewstHwOVSbzxnSpkUGSP+ZyGJZ92agsb4joBdz8ttQWzhKjDXd94Weff7OfO4xeY1CP0Jy7EXByiyjSg==</vt:lpwstr>
  </property>
</Properties>
</file>